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5E66E" w14:textId="77777777" w:rsidR="00245BC6" w:rsidRPr="00C01C9B" w:rsidRDefault="002238F7" w:rsidP="00C01C9B">
      <w:pPr>
        <w:tabs>
          <w:tab w:val="right" w:pos="9360"/>
        </w:tabs>
        <w:spacing w:after="0"/>
        <w:rPr>
          <w:b/>
          <w:sz w:val="36"/>
        </w:rPr>
      </w:pPr>
      <w:r>
        <w:rPr>
          <w:b/>
          <w:sz w:val="36"/>
        </w:rPr>
        <w:t>Projec</w:t>
      </w:r>
      <w:r w:rsidR="00D71E10" w:rsidRPr="00C01C9B">
        <w:rPr>
          <w:b/>
          <w:sz w:val="36"/>
        </w:rPr>
        <w:t xml:space="preserve">t </w:t>
      </w:r>
      <w:r w:rsidR="00983D86">
        <w:rPr>
          <w:b/>
          <w:sz w:val="36"/>
        </w:rPr>
        <w:t>2</w:t>
      </w:r>
    </w:p>
    <w:p w14:paraId="4CF60CDC" w14:textId="721B365A" w:rsidR="004C6828" w:rsidRDefault="00C01C9B" w:rsidP="00C01C9B">
      <w:pPr>
        <w:pStyle w:val="Heading1"/>
        <w:tabs>
          <w:tab w:val="left" w:pos="4320"/>
        </w:tabs>
        <w:spacing w:before="240"/>
        <w:rPr>
          <w:rFonts w:asciiTheme="minorHAnsi" w:hAnsiTheme="minorHAnsi"/>
          <w:color w:val="auto"/>
        </w:rPr>
      </w:pPr>
      <w:r w:rsidRPr="003B32BE">
        <w:rPr>
          <w:rFonts w:asciiTheme="minorHAnsi" w:hAnsiTheme="minorHAnsi"/>
          <w:color w:val="auto"/>
        </w:rPr>
        <w:t xml:space="preserve">Due:  </w:t>
      </w:r>
      <w:r w:rsidR="00517369">
        <w:rPr>
          <w:rFonts w:asciiTheme="minorHAnsi" w:hAnsiTheme="minorHAnsi"/>
          <w:color w:val="auto"/>
        </w:rPr>
        <w:t>10</w:t>
      </w:r>
      <w:r w:rsidRPr="003B32BE">
        <w:rPr>
          <w:rFonts w:asciiTheme="minorHAnsi" w:hAnsiTheme="minorHAnsi"/>
          <w:color w:val="auto"/>
        </w:rPr>
        <w:t>/</w:t>
      </w:r>
      <w:r w:rsidR="00EC25D9">
        <w:rPr>
          <w:rFonts w:asciiTheme="minorHAnsi" w:hAnsiTheme="minorHAnsi"/>
          <w:color w:val="auto"/>
        </w:rPr>
        <w:t>2</w:t>
      </w:r>
      <w:r w:rsidR="00932C21">
        <w:rPr>
          <w:rFonts w:asciiTheme="minorHAnsi" w:hAnsiTheme="minorHAnsi"/>
          <w:color w:val="auto"/>
        </w:rPr>
        <w:t>5</w:t>
      </w:r>
      <w:r w:rsidRPr="003B32BE">
        <w:rPr>
          <w:rFonts w:asciiTheme="minorHAnsi" w:hAnsiTheme="minorHAnsi"/>
          <w:color w:val="auto"/>
        </w:rPr>
        <w:t>/</w:t>
      </w:r>
      <w:r w:rsidR="00675BAD">
        <w:rPr>
          <w:rFonts w:asciiTheme="minorHAnsi" w:hAnsiTheme="minorHAnsi"/>
          <w:color w:val="auto"/>
        </w:rPr>
        <w:t>2</w:t>
      </w:r>
      <w:r w:rsidR="00932C21">
        <w:rPr>
          <w:rFonts w:asciiTheme="minorHAnsi" w:hAnsiTheme="minorHAnsi"/>
          <w:color w:val="auto"/>
        </w:rPr>
        <w:t>3</w:t>
      </w:r>
      <w:r w:rsidRPr="003B32BE">
        <w:rPr>
          <w:rFonts w:asciiTheme="minorHAnsi" w:hAnsiTheme="minorHAnsi"/>
          <w:color w:val="auto"/>
        </w:rPr>
        <w:tab/>
      </w:r>
    </w:p>
    <w:p w14:paraId="16583A5A" w14:textId="77777777" w:rsidR="00C01C9B" w:rsidRPr="004F60FA" w:rsidRDefault="002238F7" w:rsidP="00E13310">
      <w:pPr>
        <w:pStyle w:val="Heading1"/>
        <w:pBdr>
          <w:bottom w:val="single" w:sz="4" w:space="1" w:color="auto"/>
        </w:pBdr>
        <w:tabs>
          <w:tab w:val="left" w:pos="4320"/>
        </w:tabs>
        <w:spacing w:before="240"/>
        <w:rPr>
          <w:rFonts w:asciiTheme="minorHAnsi" w:hAnsiTheme="minorHAnsi"/>
          <w:color w:val="auto"/>
          <w:szCs w:val="24"/>
        </w:rPr>
      </w:pPr>
      <w:r>
        <w:rPr>
          <w:rFonts w:asciiTheme="minorHAnsi" w:hAnsiTheme="minorHAnsi"/>
          <w:color w:val="auto"/>
          <w:szCs w:val="24"/>
        </w:rPr>
        <w:t xml:space="preserve">Team Member </w:t>
      </w:r>
      <w:r w:rsidR="00C01C9B" w:rsidRPr="004F60FA">
        <w:rPr>
          <w:rFonts w:asciiTheme="minorHAnsi" w:hAnsiTheme="minorHAnsi"/>
          <w:color w:val="auto"/>
          <w:szCs w:val="24"/>
        </w:rPr>
        <w:t>Name</w:t>
      </w:r>
      <w:r>
        <w:rPr>
          <w:rFonts w:asciiTheme="minorHAnsi" w:hAnsiTheme="minorHAnsi"/>
          <w:color w:val="auto"/>
          <w:szCs w:val="24"/>
        </w:rPr>
        <w:t>s</w:t>
      </w:r>
      <w:r w:rsidR="00C01C9B" w:rsidRPr="004F60FA">
        <w:rPr>
          <w:rFonts w:asciiTheme="minorHAnsi" w:hAnsiTheme="minorHAnsi"/>
          <w:color w:val="auto"/>
          <w:szCs w:val="24"/>
        </w:rPr>
        <w:t>:</w:t>
      </w:r>
      <w:r w:rsidR="001A5820" w:rsidRPr="004F60FA">
        <w:rPr>
          <w:rFonts w:asciiTheme="minorHAnsi" w:hAnsiTheme="minorHAnsi"/>
          <w:color w:val="auto"/>
          <w:szCs w:val="24"/>
        </w:rPr>
        <w:t xml:space="preserve">          </w:t>
      </w:r>
    </w:p>
    <w:p w14:paraId="51C34DC9" w14:textId="77777777" w:rsidR="00C01C9B" w:rsidRDefault="00C01C9B" w:rsidP="002238F7">
      <w:pPr>
        <w:pBdr>
          <w:top w:val="single" w:sz="4" w:space="1" w:color="auto"/>
          <w:bottom w:val="single" w:sz="4" w:space="1" w:color="auto"/>
          <w:between w:val="single" w:sz="4" w:space="1" w:color="auto"/>
          <w:bar w:val="single" w:sz="4" w:color="auto"/>
        </w:pBdr>
        <w:tabs>
          <w:tab w:val="left" w:pos="6030"/>
        </w:tabs>
        <w:spacing w:after="0"/>
        <w:ind w:left="2700"/>
        <w:rPr>
          <w:rFonts w:eastAsiaTheme="minorEastAsia"/>
          <w:i/>
          <w:sz w:val="24"/>
          <w:szCs w:val="24"/>
        </w:rPr>
      </w:pPr>
    </w:p>
    <w:p w14:paraId="4C8BEF9C" w14:textId="77777777" w:rsidR="002238F7" w:rsidRDefault="002238F7" w:rsidP="002238F7">
      <w:pPr>
        <w:pBdr>
          <w:top w:val="single" w:sz="4" w:space="1" w:color="auto"/>
          <w:bottom w:val="single" w:sz="4" w:space="1" w:color="auto"/>
          <w:between w:val="single" w:sz="4" w:space="1" w:color="auto"/>
          <w:bar w:val="single" w:sz="4" w:color="auto"/>
        </w:pBdr>
        <w:tabs>
          <w:tab w:val="left" w:pos="6030"/>
        </w:tabs>
        <w:spacing w:after="0"/>
        <w:ind w:left="2700"/>
        <w:rPr>
          <w:rFonts w:eastAsiaTheme="minorEastAsia"/>
          <w:i/>
          <w:sz w:val="24"/>
          <w:szCs w:val="24"/>
        </w:rPr>
      </w:pPr>
    </w:p>
    <w:p w14:paraId="2F741A7A" w14:textId="77777777" w:rsidR="002238F7" w:rsidRDefault="002238F7" w:rsidP="002238F7">
      <w:pPr>
        <w:pBdr>
          <w:top w:val="single" w:sz="4" w:space="1" w:color="auto"/>
          <w:bottom w:val="single" w:sz="4" w:space="1" w:color="auto"/>
          <w:between w:val="single" w:sz="4" w:space="1" w:color="auto"/>
          <w:bar w:val="single" w:sz="4" w:color="auto"/>
        </w:pBdr>
        <w:tabs>
          <w:tab w:val="left" w:pos="6030"/>
        </w:tabs>
        <w:spacing w:after="0"/>
        <w:ind w:left="2700"/>
        <w:rPr>
          <w:rFonts w:eastAsiaTheme="minorEastAsia"/>
          <w:i/>
          <w:sz w:val="24"/>
          <w:szCs w:val="24"/>
        </w:rPr>
      </w:pPr>
    </w:p>
    <w:p w14:paraId="142875E4" w14:textId="77777777" w:rsidR="004C6828" w:rsidRPr="004F60FA" w:rsidRDefault="004C6828" w:rsidP="00CC4339">
      <w:pPr>
        <w:tabs>
          <w:tab w:val="left" w:pos="6030"/>
        </w:tabs>
        <w:spacing w:after="0"/>
        <w:rPr>
          <w:rFonts w:eastAsiaTheme="minorEastAsia"/>
          <w:i/>
          <w:sz w:val="24"/>
          <w:szCs w:val="24"/>
        </w:rPr>
      </w:pPr>
    </w:p>
    <w:p w14:paraId="6F3F6ED0" w14:textId="77777777" w:rsidR="00CC4339" w:rsidRPr="007B140C" w:rsidRDefault="00CC4339" w:rsidP="00E13310">
      <w:pPr>
        <w:tabs>
          <w:tab w:val="left" w:pos="6030"/>
        </w:tabs>
        <w:spacing w:after="0"/>
        <w:rPr>
          <w:rFonts w:eastAsiaTheme="minorEastAsia"/>
          <w:i/>
          <w:sz w:val="24"/>
          <w:szCs w:val="24"/>
        </w:rPr>
      </w:pPr>
      <w:r w:rsidRPr="007B140C">
        <w:rPr>
          <w:rFonts w:eastAsiaTheme="minorEastAsia"/>
          <w:i/>
          <w:sz w:val="24"/>
          <w:szCs w:val="24"/>
        </w:rPr>
        <w:t xml:space="preserve">Instructions:  </w:t>
      </w:r>
    </w:p>
    <w:p w14:paraId="6F8B0A3C" w14:textId="3EF55013" w:rsidR="00CC4339" w:rsidRPr="007B140C" w:rsidRDefault="00E13310" w:rsidP="00E13310">
      <w:pPr>
        <w:pStyle w:val="ListParagraph"/>
        <w:numPr>
          <w:ilvl w:val="0"/>
          <w:numId w:val="2"/>
        </w:numPr>
        <w:tabs>
          <w:tab w:val="left" w:pos="6030"/>
        </w:tabs>
        <w:rPr>
          <w:rFonts w:eastAsiaTheme="minorEastAsia"/>
          <w:szCs w:val="24"/>
        </w:rPr>
      </w:pPr>
      <w:r w:rsidRPr="007B140C">
        <w:rPr>
          <w:rFonts w:eastAsiaTheme="minorEastAsia"/>
          <w:szCs w:val="24"/>
        </w:rPr>
        <w:t>F</w:t>
      </w:r>
      <w:r w:rsidR="00CC4339" w:rsidRPr="007B140C">
        <w:rPr>
          <w:rFonts w:eastAsiaTheme="minorEastAsia"/>
          <w:szCs w:val="24"/>
        </w:rPr>
        <w:t xml:space="preserve">ill in your name and </w:t>
      </w:r>
      <w:r w:rsidR="00CC4339" w:rsidRPr="007B140C">
        <w:rPr>
          <w:rFonts w:eastAsiaTheme="minorEastAsia"/>
          <w:szCs w:val="24"/>
          <w:u w:val="single"/>
        </w:rPr>
        <w:t xml:space="preserve">attach </w:t>
      </w:r>
      <w:r w:rsidRPr="007B140C">
        <w:rPr>
          <w:rFonts w:eastAsiaTheme="minorEastAsia"/>
          <w:szCs w:val="24"/>
          <w:u w:val="single"/>
        </w:rPr>
        <w:t xml:space="preserve">this page </w:t>
      </w:r>
      <w:r w:rsidR="00CC4339" w:rsidRPr="007B140C">
        <w:rPr>
          <w:rFonts w:eastAsiaTheme="minorEastAsia"/>
          <w:szCs w:val="24"/>
          <w:u w:val="single"/>
        </w:rPr>
        <w:t xml:space="preserve">as </w:t>
      </w:r>
      <w:r w:rsidR="00932C21">
        <w:rPr>
          <w:rFonts w:eastAsiaTheme="minorEastAsia"/>
          <w:szCs w:val="24"/>
          <w:u w:val="single"/>
        </w:rPr>
        <w:t xml:space="preserve">a </w:t>
      </w:r>
      <w:r w:rsidR="00CC4339" w:rsidRPr="007B140C">
        <w:rPr>
          <w:rFonts w:eastAsiaTheme="minorEastAsia"/>
          <w:szCs w:val="24"/>
          <w:u w:val="single"/>
        </w:rPr>
        <w:t xml:space="preserve">cover </w:t>
      </w:r>
      <w:r w:rsidR="00BB151E" w:rsidRPr="007B140C">
        <w:rPr>
          <w:rFonts w:eastAsiaTheme="minorEastAsia"/>
          <w:szCs w:val="24"/>
          <w:u w:val="single"/>
        </w:rPr>
        <w:t>sheet</w:t>
      </w:r>
      <w:r w:rsidR="00CC4339" w:rsidRPr="007B140C">
        <w:rPr>
          <w:rFonts w:eastAsiaTheme="minorEastAsia"/>
          <w:szCs w:val="24"/>
        </w:rPr>
        <w:t xml:space="preserve"> </w:t>
      </w:r>
      <w:r w:rsidR="00396337" w:rsidRPr="007B140C">
        <w:rPr>
          <w:rFonts w:eastAsiaTheme="minorEastAsia"/>
          <w:szCs w:val="24"/>
        </w:rPr>
        <w:t>for</w:t>
      </w:r>
      <w:r w:rsidR="00CC4339" w:rsidRPr="007B140C">
        <w:rPr>
          <w:rFonts w:eastAsiaTheme="minorEastAsia"/>
          <w:szCs w:val="24"/>
        </w:rPr>
        <w:t xml:space="preserve"> your report.</w:t>
      </w:r>
    </w:p>
    <w:p w14:paraId="4414968F" w14:textId="7C6B21EB" w:rsidR="00701A8A" w:rsidRPr="007B140C" w:rsidRDefault="00701A8A" w:rsidP="00701A8A">
      <w:pPr>
        <w:pStyle w:val="ListParagraph"/>
        <w:numPr>
          <w:ilvl w:val="0"/>
          <w:numId w:val="2"/>
        </w:numPr>
        <w:tabs>
          <w:tab w:val="left" w:pos="6030"/>
        </w:tabs>
        <w:rPr>
          <w:rFonts w:eastAsiaTheme="minorEastAsia"/>
          <w:szCs w:val="24"/>
        </w:rPr>
      </w:pPr>
      <w:r w:rsidRPr="007B140C">
        <w:rPr>
          <w:rFonts w:eastAsiaTheme="minorEastAsia"/>
          <w:szCs w:val="24"/>
        </w:rPr>
        <w:t>This is a group project.  Work with your group as assigned in the “</w:t>
      </w:r>
      <w:r w:rsidRPr="0035447C">
        <w:rPr>
          <w:rFonts w:eastAsiaTheme="minorEastAsia"/>
          <w:szCs w:val="24"/>
        </w:rPr>
        <w:t>ECE4510-F2</w:t>
      </w:r>
      <w:r w:rsidR="00932C21">
        <w:rPr>
          <w:rFonts w:eastAsiaTheme="minorEastAsia"/>
          <w:szCs w:val="24"/>
        </w:rPr>
        <w:t>3</w:t>
      </w:r>
      <w:r w:rsidRPr="0035447C">
        <w:rPr>
          <w:rFonts w:eastAsiaTheme="minorEastAsia"/>
          <w:szCs w:val="24"/>
        </w:rPr>
        <w:t xml:space="preserve"> - Project Groups</w:t>
      </w:r>
      <w:r w:rsidRPr="007B140C">
        <w:rPr>
          <w:rFonts w:eastAsiaTheme="minorEastAsia"/>
          <w:szCs w:val="24"/>
        </w:rPr>
        <w:t xml:space="preserve">” document.  List the contribution from each team member to this report, </w:t>
      </w:r>
      <w:r w:rsidR="00932C21">
        <w:rPr>
          <w:rFonts w:eastAsiaTheme="minorEastAsia"/>
          <w:szCs w:val="24"/>
        </w:rPr>
        <w:t>on</w:t>
      </w:r>
      <w:r w:rsidRPr="007B140C">
        <w:rPr>
          <w:rFonts w:eastAsiaTheme="minorEastAsia"/>
          <w:szCs w:val="24"/>
        </w:rPr>
        <w:t xml:space="preserve"> the following page.  Submit a single report for the group.</w:t>
      </w:r>
    </w:p>
    <w:p w14:paraId="64E0C20A" w14:textId="77777777" w:rsidR="00701A8A" w:rsidRPr="007B140C" w:rsidRDefault="00701A8A" w:rsidP="00701A8A">
      <w:pPr>
        <w:pStyle w:val="ListParagraph"/>
        <w:numPr>
          <w:ilvl w:val="0"/>
          <w:numId w:val="2"/>
        </w:numPr>
        <w:tabs>
          <w:tab w:val="left" w:pos="6030"/>
        </w:tabs>
        <w:rPr>
          <w:rFonts w:eastAsiaTheme="minorEastAsia"/>
          <w:szCs w:val="24"/>
        </w:rPr>
      </w:pPr>
      <w:r w:rsidRPr="007B140C">
        <w:rPr>
          <w:rFonts w:eastAsiaTheme="minorEastAsia"/>
          <w:szCs w:val="24"/>
        </w:rPr>
        <w:t>Attach all supp</w:t>
      </w:r>
      <w:r>
        <w:rPr>
          <w:rFonts w:eastAsiaTheme="minorEastAsia"/>
          <w:szCs w:val="24"/>
        </w:rPr>
        <w:t>orting material with the report.</w:t>
      </w:r>
    </w:p>
    <w:p w14:paraId="1D80EE86" w14:textId="77777777" w:rsidR="004C6828" w:rsidRPr="007B140C" w:rsidRDefault="00701A8A" w:rsidP="00701A8A">
      <w:pPr>
        <w:pStyle w:val="ListParagraph"/>
        <w:numPr>
          <w:ilvl w:val="0"/>
          <w:numId w:val="2"/>
        </w:numPr>
        <w:tabs>
          <w:tab w:val="left" w:pos="6030"/>
        </w:tabs>
        <w:rPr>
          <w:rFonts w:eastAsiaTheme="minorEastAsia"/>
          <w:szCs w:val="24"/>
        </w:rPr>
      </w:pPr>
      <w:r w:rsidRPr="007B140C">
        <w:rPr>
          <w:rFonts w:eastAsiaTheme="minorEastAsia"/>
          <w:szCs w:val="24"/>
        </w:rPr>
        <w:t>Type / handwrite and sign the following honor pledge:</w:t>
      </w:r>
      <w:r w:rsidRPr="007B140C">
        <w:rPr>
          <w:rFonts w:eastAsiaTheme="minorEastAsia"/>
          <w:szCs w:val="24"/>
        </w:rPr>
        <w:br/>
      </w:r>
      <w:r w:rsidR="00BB151E" w:rsidRPr="007B140C">
        <w:rPr>
          <w:rFonts w:eastAsiaTheme="minorEastAsia"/>
          <w:szCs w:val="24"/>
        </w:rPr>
        <w:t>"I pledge on my honor that I have not given or received any unauthorized assistance on this assignment."</w:t>
      </w:r>
    </w:p>
    <w:p w14:paraId="764B4BF0" w14:textId="77777777" w:rsidR="00BB151E" w:rsidRPr="007B140C" w:rsidRDefault="00BB151E" w:rsidP="00BB151E">
      <w:pPr>
        <w:tabs>
          <w:tab w:val="left" w:pos="6030"/>
        </w:tabs>
        <w:spacing w:after="0"/>
        <w:rPr>
          <w:rFonts w:eastAsiaTheme="minorEastAsia"/>
          <w:i/>
          <w:sz w:val="24"/>
          <w:szCs w:val="24"/>
        </w:rPr>
      </w:pPr>
      <w:r w:rsidRPr="007B140C">
        <w:rPr>
          <w:rFonts w:eastAsiaTheme="minorEastAsia"/>
          <w:i/>
          <w:sz w:val="24"/>
          <w:szCs w:val="24"/>
        </w:rPr>
        <w:t xml:space="preserve">Honor Pledge:  </w:t>
      </w:r>
    </w:p>
    <w:p w14:paraId="41AD3E68" w14:textId="77777777" w:rsidR="00BB151E" w:rsidRPr="004F60FA" w:rsidRDefault="00BB151E" w:rsidP="00BB1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</w:p>
    <w:p w14:paraId="2E3FFE50" w14:textId="77777777" w:rsidR="00BB151E" w:rsidRPr="004F60FA" w:rsidRDefault="00BB151E" w:rsidP="00BB1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</w:p>
    <w:p w14:paraId="680C176E" w14:textId="77777777" w:rsidR="00BB151E" w:rsidRPr="004F60FA" w:rsidRDefault="00BB151E" w:rsidP="00BB1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 w:rsidRPr="004F60FA">
        <w:rPr>
          <w:b/>
          <w:sz w:val="24"/>
          <w:szCs w:val="24"/>
        </w:rPr>
        <w:t xml:space="preserve"> </w:t>
      </w:r>
    </w:p>
    <w:p w14:paraId="32EBC508" w14:textId="77777777" w:rsidR="00BB151E" w:rsidRPr="004F60FA" w:rsidRDefault="00BB151E">
      <w:pPr>
        <w:rPr>
          <w:b/>
          <w:sz w:val="24"/>
          <w:szCs w:val="24"/>
        </w:rPr>
      </w:pPr>
    </w:p>
    <w:p w14:paraId="19F2973B" w14:textId="77777777" w:rsidR="00D01019" w:rsidRPr="004F60FA" w:rsidRDefault="00BB151E" w:rsidP="00BB151E">
      <w:pPr>
        <w:pBdr>
          <w:top w:val="single" w:sz="4" w:space="1" w:color="auto"/>
        </w:pBdr>
        <w:tabs>
          <w:tab w:val="left" w:pos="6030"/>
        </w:tabs>
        <w:spacing w:after="0"/>
        <w:rPr>
          <w:rFonts w:eastAsiaTheme="minorEastAsia"/>
          <w:i/>
          <w:sz w:val="24"/>
          <w:szCs w:val="24"/>
        </w:rPr>
      </w:pPr>
      <w:r w:rsidRPr="004F60FA">
        <w:rPr>
          <w:rFonts w:eastAsiaTheme="minorEastAsia"/>
          <w:i/>
          <w:sz w:val="24"/>
          <w:szCs w:val="24"/>
        </w:rPr>
        <w:t>Signature</w:t>
      </w:r>
    </w:p>
    <w:p w14:paraId="0AA06550" w14:textId="77777777" w:rsidR="00D01019" w:rsidRPr="004F60FA" w:rsidRDefault="00D01019" w:rsidP="00D01019">
      <w:pPr>
        <w:spacing w:after="0"/>
        <w:rPr>
          <w:b/>
          <w:sz w:val="24"/>
          <w:szCs w:val="24"/>
        </w:rPr>
      </w:pPr>
    </w:p>
    <w:p w14:paraId="465B6E5A" w14:textId="77777777" w:rsidR="00D01019" w:rsidRPr="004F60FA" w:rsidRDefault="00D01019" w:rsidP="00D01019">
      <w:pPr>
        <w:spacing w:after="0"/>
        <w:rPr>
          <w:b/>
          <w:sz w:val="28"/>
          <w:szCs w:val="24"/>
        </w:rPr>
      </w:pPr>
      <w:r w:rsidRPr="004F60FA">
        <w:rPr>
          <w:b/>
          <w:sz w:val="28"/>
          <w:szCs w:val="24"/>
        </w:rPr>
        <w:t>Grading Information:</w:t>
      </w:r>
    </w:p>
    <w:tbl>
      <w:tblPr>
        <w:tblStyle w:val="TableGrid"/>
        <w:tblW w:w="8748" w:type="dxa"/>
        <w:tblInd w:w="607" w:type="dxa"/>
        <w:tblLook w:val="04A0" w:firstRow="1" w:lastRow="0" w:firstColumn="1" w:lastColumn="0" w:noHBand="0" w:noVBand="1"/>
      </w:tblPr>
      <w:tblGrid>
        <w:gridCol w:w="6498"/>
        <w:gridCol w:w="2250"/>
      </w:tblGrid>
      <w:tr w:rsidR="00F7689F" w:rsidRPr="000D7777" w14:paraId="258E0923" w14:textId="77777777" w:rsidTr="001335EB">
        <w:tc>
          <w:tcPr>
            <w:tcW w:w="6498" w:type="dxa"/>
          </w:tcPr>
          <w:p w14:paraId="3CA546B1" w14:textId="77777777" w:rsidR="00F7689F" w:rsidRDefault="00F7689F" w:rsidP="008147EA">
            <w:pPr>
              <w:tabs>
                <w:tab w:val="right" w:pos="627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sk</w:t>
            </w:r>
            <w:r w:rsidRPr="000D7777">
              <w:rPr>
                <w:sz w:val="24"/>
                <w:szCs w:val="24"/>
              </w:rPr>
              <w:t xml:space="preserve"> 1</w:t>
            </w:r>
            <w:r>
              <w:rPr>
                <w:sz w:val="24"/>
                <w:szCs w:val="24"/>
              </w:rPr>
              <w:t xml:space="preserve">:  </w:t>
            </w:r>
            <w:r w:rsidRPr="00E517B8">
              <w:rPr>
                <w:sz w:val="24"/>
                <w:szCs w:val="24"/>
              </w:rPr>
              <w:t xml:space="preserve">MATLAB </w:t>
            </w:r>
            <w:r w:rsidR="008147EA">
              <w:rPr>
                <w:sz w:val="24"/>
                <w:szCs w:val="24"/>
              </w:rPr>
              <w:t>Image Analysis</w:t>
            </w:r>
            <w:r>
              <w:rPr>
                <w:sz w:val="24"/>
                <w:szCs w:val="24"/>
              </w:rPr>
              <w:tab/>
              <w:t>(40 Points)</w:t>
            </w:r>
          </w:p>
          <w:p w14:paraId="2B95BF88" w14:textId="77777777" w:rsidR="00701A8A" w:rsidRDefault="00701A8A" w:rsidP="008147EA">
            <w:pPr>
              <w:tabs>
                <w:tab w:val="right" w:pos="627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a) </w:t>
            </w:r>
            <w:r w:rsidRPr="00701A8A">
              <w:rPr>
                <w:sz w:val="24"/>
                <w:szCs w:val="24"/>
              </w:rPr>
              <w:t>Blob detection and boundary plotting</w:t>
            </w:r>
            <w:r>
              <w:rPr>
                <w:sz w:val="24"/>
                <w:szCs w:val="24"/>
              </w:rPr>
              <w:t xml:space="preserve"> (10 Points)</w:t>
            </w:r>
          </w:p>
          <w:p w14:paraId="2AE185F8" w14:textId="77777777" w:rsidR="00701A8A" w:rsidRDefault="00701A8A" w:rsidP="008147EA">
            <w:pPr>
              <w:tabs>
                <w:tab w:val="right" w:pos="627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b) </w:t>
            </w:r>
            <w:r w:rsidRPr="00701A8A">
              <w:rPr>
                <w:sz w:val="24"/>
                <w:szCs w:val="24"/>
              </w:rPr>
              <w:t>Find the dif</w:t>
            </w:r>
            <w:r>
              <w:rPr>
                <w:sz w:val="24"/>
                <w:szCs w:val="24"/>
              </w:rPr>
              <w:t>ferent object types (20 Points)</w:t>
            </w:r>
          </w:p>
          <w:p w14:paraId="28DD5276" w14:textId="77777777" w:rsidR="00701A8A" w:rsidRPr="000D7777" w:rsidRDefault="00701A8A" w:rsidP="008147EA">
            <w:pPr>
              <w:tabs>
                <w:tab w:val="right" w:pos="627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c) </w:t>
            </w:r>
            <w:r w:rsidRPr="00701A8A">
              <w:rPr>
                <w:sz w:val="24"/>
                <w:szCs w:val="24"/>
              </w:rPr>
              <w:t>Find the brightest washer in the image</w:t>
            </w:r>
            <w:r>
              <w:rPr>
                <w:sz w:val="24"/>
                <w:szCs w:val="24"/>
              </w:rPr>
              <w:t xml:space="preserve"> (10 Points)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2250" w:type="dxa"/>
          </w:tcPr>
          <w:p w14:paraId="4DB14AC3" w14:textId="77777777" w:rsidR="00F7689F" w:rsidRPr="000D7777" w:rsidRDefault="00F7689F" w:rsidP="001335EB">
            <w:pPr>
              <w:rPr>
                <w:sz w:val="24"/>
                <w:szCs w:val="24"/>
              </w:rPr>
            </w:pPr>
          </w:p>
        </w:tc>
      </w:tr>
      <w:tr w:rsidR="00F7689F" w:rsidRPr="000D7777" w14:paraId="50E67A5A" w14:textId="77777777" w:rsidTr="001335EB">
        <w:tc>
          <w:tcPr>
            <w:tcW w:w="6498" w:type="dxa"/>
          </w:tcPr>
          <w:p w14:paraId="55014593" w14:textId="77777777" w:rsidR="00F7689F" w:rsidRPr="000D7777" w:rsidRDefault="00F7689F" w:rsidP="001335EB">
            <w:pPr>
              <w:tabs>
                <w:tab w:val="right" w:pos="627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sk</w:t>
            </w:r>
            <w:r w:rsidRPr="000D7777">
              <w:rPr>
                <w:sz w:val="24"/>
                <w:szCs w:val="24"/>
              </w:rPr>
              <w:t xml:space="preserve"> 2</w:t>
            </w:r>
            <w:r>
              <w:rPr>
                <w:sz w:val="24"/>
                <w:szCs w:val="24"/>
              </w:rPr>
              <w:t xml:space="preserve">:  </w:t>
            </w:r>
            <w:r w:rsidR="008147EA" w:rsidRPr="008147EA">
              <w:rPr>
                <w:sz w:val="24"/>
                <w:szCs w:val="24"/>
              </w:rPr>
              <w:t>Edge Detection in OpenCV</w:t>
            </w:r>
            <w:r>
              <w:rPr>
                <w:sz w:val="24"/>
                <w:szCs w:val="24"/>
              </w:rPr>
              <w:tab/>
              <w:t>(30 Points)</w:t>
            </w:r>
          </w:p>
        </w:tc>
        <w:tc>
          <w:tcPr>
            <w:tcW w:w="2250" w:type="dxa"/>
          </w:tcPr>
          <w:p w14:paraId="2CD70BA5" w14:textId="77777777" w:rsidR="00F7689F" w:rsidRPr="000D7777" w:rsidRDefault="00F7689F" w:rsidP="001335EB">
            <w:pPr>
              <w:rPr>
                <w:sz w:val="24"/>
                <w:szCs w:val="24"/>
              </w:rPr>
            </w:pPr>
          </w:p>
        </w:tc>
      </w:tr>
      <w:tr w:rsidR="00F7689F" w:rsidRPr="000D7777" w14:paraId="7DCE59AF" w14:textId="77777777" w:rsidTr="001335EB">
        <w:tc>
          <w:tcPr>
            <w:tcW w:w="6498" w:type="dxa"/>
          </w:tcPr>
          <w:p w14:paraId="34F0BE7D" w14:textId="77777777" w:rsidR="00F7689F" w:rsidRDefault="00F7689F" w:rsidP="001335EB">
            <w:pPr>
              <w:tabs>
                <w:tab w:val="right" w:pos="627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sk</w:t>
            </w:r>
            <w:r w:rsidRPr="000D7777">
              <w:rPr>
                <w:sz w:val="24"/>
                <w:szCs w:val="24"/>
              </w:rPr>
              <w:t xml:space="preserve"> 3</w:t>
            </w:r>
            <w:r>
              <w:rPr>
                <w:sz w:val="24"/>
                <w:szCs w:val="24"/>
              </w:rPr>
              <w:t xml:space="preserve">:  </w:t>
            </w:r>
            <w:proofErr w:type="spellStart"/>
            <w:r w:rsidR="008147EA" w:rsidRPr="008147EA">
              <w:rPr>
                <w:sz w:val="24"/>
                <w:szCs w:val="24"/>
              </w:rPr>
              <w:t>Keypoint</w:t>
            </w:r>
            <w:proofErr w:type="spellEnd"/>
            <w:r w:rsidR="008147EA" w:rsidRPr="008147EA">
              <w:rPr>
                <w:sz w:val="24"/>
                <w:szCs w:val="24"/>
              </w:rPr>
              <w:t xml:space="preserve"> Detection and Matching in OpenCV</w:t>
            </w:r>
            <w:r>
              <w:rPr>
                <w:sz w:val="24"/>
                <w:szCs w:val="24"/>
              </w:rPr>
              <w:tab/>
              <w:t>(30 Points)</w:t>
            </w:r>
          </w:p>
          <w:p w14:paraId="12C89B8D" w14:textId="77777777" w:rsidR="00701A8A" w:rsidRPr="000D7777" w:rsidRDefault="00701A8A" w:rsidP="001335EB">
            <w:pPr>
              <w:tabs>
                <w:tab w:val="right" w:pos="627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Extra credit  (25 Points)</w:t>
            </w:r>
          </w:p>
        </w:tc>
        <w:tc>
          <w:tcPr>
            <w:tcW w:w="2250" w:type="dxa"/>
          </w:tcPr>
          <w:p w14:paraId="35043768" w14:textId="77777777" w:rsidR="00F7689F" w:rsidRPr="000D7777" w:rsidRDefault="00F7689F" w:rsidP="001335EB">
            <w:pPr>
              <w:rPr>
                <w:sz w:val="24"/>
                <w:szCs w:val="24"/>
              </w:rPr>
            </w:pPr>
          </w:p>
        </w:tc>
      </w:tr>
      <w:tr w:rsidR="00F7689F" w:rsidRPr="00710290" w14:paraId="7A2FBAF4" w14:textId="77777777" w:rsidTr="001335EB">
        <w:tc>
          <w:tcPr>
            <w:tcW w:w="6498" w:type="dxa"/>
            <w:tcBorders>
              <w:left w:val="nil"/>
              <w:bottom w:val="nil"/>
            </w:tcBorders>
          </w:tcPr>
          <w:p w14:paraId="705384A9" w14:textId="77777777" w:rsidR="00F7689F" w:rsidRPr="00710290" w:rsidRDefault="00F7689F" w:rsidP="001335EB">
            <w:pPr>
              <w:jc w:val="right"/>
              <w:rPr>
                <w:i/>
                <w:sz w:val="24"/>
                <w:szCs w:val="24"/>
              </w:rPr>
            </w:pPr>
            <w:r w:rsidRPr="00710290">
              <w:rPr>
                <w:i/>
                <w:sz w:val="24"/>
                <w:szCs w:val="24"/>
              </w:rPr>
              <w:t>Total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4F152B6C" w14:textId="77777777" w:rsidR="00F7689F" w:rsidRPr="00710290" w:rsidRDefault="00F7689F" w:rsidP="001335E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/ 100</w:t>
            </w:r>
            <w:r w:rsidRPr="00710290">
              <w:rPr>
                <w:b/>
                <w:sz w:val="24"/>
                <w:szCs w:val="24"/>
              </w:rPr>
              <w:t xml:space="preserve"> Points</w:t>
            </w:r>
          </w:p>
        </w:tc>
      </w:tr>
    </w:tbl>
    <w:p w14:paraId="142411FD" w14:textId="77777777" w:rsidR="00AB0AB6" w:rsidRPr="00BB151E" w:rsidRDefault="00AB0AB6" w:rsidP="00BB151E">
      <w:pPr>
        <w:pBdr>
          <w:top w:val="single" w:sz="4" w:space="1" w:color="auto"/>
        </w:pBdr>
        <w:tabs>
          <w:tab w:val="left" w:pos="6030"/>
        </w:tabs>
        <w:spacing w:after="0"/>
        <w:rPr>
          <w:rFonts w:eastAsiaTheme="minorEastAsia"/>
          <w:i/>
          <w:sz w:val="28"/>
          <w:szCs w:val="32"/>
        </w:rPr>
      </w:pPr>
      <w:r w:rsidRPr="00BB151E">
        <w:rPr>
          <w:rFonts w:eastAsiaTheme="minorEastAsia"/>
          <w:i/>
          <w:sz w:val="28"/>
          <w:szCs w:val="32"/>
        </w:rPr>
        <w:br w:type="page"/>
      </w:r>
    </w:p>
    <w:p w14:paraId="46D2C764" w14:textId="77777777" w:rsidR="00AB2F86" w:rsidRDefault="00AB2F86" w:rsidP="00AB2F86">
      <w:pPr>
        <w:spacing w:after="0"/>
        <w:rPr>
          <w:b/>
          <w:sz w:val="32"/>
          <w:szCs w:val="24"/>
        </w:rPr>
      </w:pPr>
      <w:r w:rsidRPr="00AB2F86">
        <w:rPr>
          <w:b/>
          <w:sz w:val="32"/>
          <w:szCs w:val="24"/>
        </w:rPr>
        <w:lastRenderedPageBreak/>
        <w:t>Team member contributions to the report:</w:t>
      </w:r>
    </w:p>
    <w:p w14:paraId="1F380ED0" w14:textId="77777777" w:rsidR="00AB2F86" w:rsidRPr="00AB2F86" w:rsidRDefault="00AB2F86" w:rsidP="00AB2F86">
      <w:pPr>
        <w:spacing w:after="0"/>
        <w:rPr>
          <w:b/>
          <w:sz w:val="32"/>
          <w:szCs w:val="24"/>
        </w:rPr>
      </w:pPr>
    </w:p>
    <w:p w14:paraId="449CFFFA" w14:textId="77777777" w:rsidR="00AB2F86" w:rsidRDefault="00AB2F86" w:rsidP="00AB2F86">
      <w:pPr>
        <w:pBdr>
          <w:bottom w:val="single" w:sz="4" w:space="1" w:color="auto"/>
          <w:right w:val="single" w:sz="4" w:space="4" w:color="auto"/>
        </w:pBdr>
        <w:rPr>
          <w:rFonts w:eastAsiaTheme="minorEastAsia"/>
          <w:sz w:val="28"/>
          <w:szCs w:val="32"/>
        </w:rPr>
      </w:pPr>
      <w:r w:rsidRPr="00213A3A">
        <w:rPr>
          <w:rFonts w:eastAsiaTheme="minorEastAsia"/>
          <w:b/>
          <w:sz w:val="28"/>
          <w:szCs w:val="32"/>
        </w:rPr>
        <w:t xml:space="preserve">Team member 1 </w:t>
      </w:r>
      <w:r>
        <w:rPr>
          <w:rFonts w:eastAsiaTheme="minorEastAsia"/>
          <w:b/>
          <w:sz w:val="28"/>
          <w:szCs w:val="32"/>
        </w:rPr>
        <w:t>n</w:t>
      </w:r>
      <w:r w:rsidRPr="00213A3A">
        <w:rPr>
          <w:rFonts w:eastAsiaTheme="minorEastAsia"/>
          <w:b/>
          <w:sz w:val="28"/>
          <w:szCs w:val="32"/>
        </w:rPr>
        <w:t>ame:</w:t>
      </w:r>
    </w:p>
    <w:p w14:paraId="5614FF6C" w14:textId="77777777" w:rsidR="00AB2F86" w:rsidRPr="00B210AE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i/>
          <w:sz w:val="28"/>
          <w:szCs w:val="32"/>
        </w:rPr>
      </w:pPr>
      <w:r w:rsidRPr="00B210AE">
        <w:rPr>
          <w:rFonts w:eastAsiaTheme="minorEastAsia"/>
          <w:i/>
          <w:sz w:val="28"/>
          <w:szCs w:val="32"/>
        </w:rPr>
        <w:t>Contribution:</w:t>
      </w:r>
    </w:p>
    <w:p w14:paraId="7E97B7C2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1D719267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290A35E3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07C20F59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3AD3808E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5EF79C67" w14:textId="77777777" w:rsidR="00AB2F86" w:rsidRDefault="00AB2F86" w:rsidP="00AB2F86">
      <w:pPr>
        <w:pBdr>
          <w:bottom w:val="single" w:sz="4" w:space="1" w:color="auto"/>
        </w:pBdr>
        <w:rPr>
          <w:rFonts w:eastAsiaTheme="minorEastAsia"/>
          <w:sz w:val="28"/>
          <w:szCs w:val="32"/>
        </w:rPr>
      </w:pPr>
      <w:r w:rsidRPr="00213A3A">
        <w:rPr>
          <w:rFonts w:eastAsiaTheme="minorEastAsia"/>
          <w:b/>
          <w:sz w:val="28"/>
          <w:szCs w:val="32"/>
        </w:rPr>
        <w:t xml:space="preserve">Team member </w:t>
      </w:r>
      <w:r>
        <w:rPr>
          <w:rFonts w:eastAsiaTheme="minorEastAsia"/>
          <w:b/>
          <w:sz w:val="28"/>
          <w:szCs w:val="32"/>
        </w:rPr>
        <w:t>2</w:t>
      </w:r>
      <w:r w:rsidRPr="00213A3A">
        <w:rPr>
          <w:rFonts w:eastAsiaTheme="minorEastAsia"/>
          <w:b/>
          <w:sz w:val="28"/>
          <w:szCs w:val="32"/>
        </w:rPr>
        <w:t xml:space="preserve"> </w:t>
      </w:r>
      <w:r>
        <w:rPr>
          <w:rFonts w:eastAsiaTheme="minorEastAsia"/>
          <w:b/>
          <w:sz w:val="28"/>
          <w:szCs w:val="32"/>
        </w:rPr>
        <w:t>n</w:t>
      </w:r>
      <w:r w:rsidRPr="00213A3A">
        <w:rPr>
          <w:rFonts w:eastAsiaTheme="minorEastAsia"/>
          <w:b/>
          <w:sz w:val="28"/>
          <w:szCs w:val="32"/>
        </w:rPr>
        <w:t>ame:</w:t>
      </w:r>
    </w:p>
    <w:p w14:paraId="5C380CEF" w14:textId="77777777" w:rsidR="00AB2F86" w:rsidRPr="00B210AE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i/>
          <w:sz w:val="28"/>
          <w:szCs w:val="32"/>
        </w:rPr>
      </w:pPr>
      <w:r w:rsidRPr="00B210AE">
        <w:rPr>
          <w:rFonts w:eastAsiaTheme="minorEastAsia"/>
          <w:i/>
          <w:sz w:val="28"/>
          <w:szCs w:val="32"/>
        </w:rPr>
        <w:t>Contribution:</w:t>
      </w:r>
    </w:p>
    <w:p w14:paraId="6D550DC7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72FE8D24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2A79960A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157DD022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16A65B4E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07098699" w14:textId="77777777" w:rsidR="00AB2F86" w:rsidRDefault="00AB2F86" w:rsidP="00AB2F86">
      <w:pPr>
        <w:pBdr>
          <w:bottom w:val="single" w:sz="4" w:space="1" w:color="auto"/>
        </w:pBdr>
        <w:rPr>
          <w:rFonts w:eastAsiaTheme="minorEastAsia"/>
          <w:sz w:val="28"/>
          <w:szCs w:val="32"/>
        </w:rPr>
      </w:pPr>
      <w:r w:rsidRPr="00213A3A">
        <w:rPr>
          <w:rFonts w:eastAsiaTheme="minorEastAsia"/>
          <w:b/>
          <w:sz w:val="28"/>
          <w:szCs w:val="32"/>
        </w:rPr>
        <w:t xml:space="preserve">Team member </w:t>
      </w:r>
      <w:r>
        <w:rPr>
          <w:rFonts w:eastAsiaTheme="minorEastAsia"/>
          <w:b/>
          <w:sz w:val="28"/>
          <w:szCs w:val="32"/>
        </w:rPr>
        <w:t>3</w:t>
      </w:r>
      <w:r w:rsidRPr="00213A3A">
        <w:rPr>
          <w:rFonts w:eastAsiaTheme="minorEastAsia"/>
          <w:b/>
          <w:sz w:val="28"/>
          <w:szCs w:val="32"/>
        </w:rPr>
        <w:t xml:space="preserve"> </w:t>
      </w:r>
      <w:r>
        <w:rPr>
          <w:rFonts w:eastAsiaTheme="minorEastAsia"/>
          <w:b/>
          <w:sz w:val="28"/>
          <w:szCs w:val="32"/>
        </w:rPr>
        <w:t>n</w:t>
      </w:r>
      <w:r w:rsidRPr="00213A3A">
        <w:rPr>
          <w:rFonts w:eastAsiaTheme="minorEastAsia"/>
          <w:b/>
          <w:sz w:val="28"/>
          <w:szCs w:val="32"/>
        </w:rPr>
        <w:t>ame:</w:t>
      </w:r>
    </w:p>
    <w:p w14:paraId="137D4518" w14:textId="77777777" w:rsidR="00AB2F86" w:rsidRPr="00B210AE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i/>
          <w:sz w:val="28"/>
          <w:szCs w:val="32"/>
        </w:rPr>
      </w:pPr>
      <w:r w:rsidRPr="00B210AE">
        <w:rPr>
          <w:rFonts w:eastAsiaTheme="minorEastAsia"/>
          <w:i/>
          <w:sz w:val="28"/>
          <w:szCs w:val="32"/>
        </w:rPr>
        <w:t>Contribution:</w:t>
      </w:r>
    </w:p>
    <w:p w14:paraId="47D07552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2331AF32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441AD3ED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5440FEDE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5C7E6755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784F1C2A" w14:textId="77777777" w:rsidR="00AB2F86" w:rsidRDefault="00AB2F86" w:rsidP="00AB2F86">
      <w:pPr>
        <w:pBdr>
          <w:bottom w:val="single" w:sz="4" w:space="1" w:color="auto"/>
        </w:pBdr>
        <w:rPr>
          <w:rFonts w:eastAsiaTheme="minorEastAsia"/>
          <w:sz w:val="28"/>
          <w:szCs w:val="32"/>
        </w:rPr>
      </w:pPr>
      <w:r w:rsidRPr="00213A3A">
        <w:rPr>
          <w:rFonts w:eastAsiaTheme="minorEastAsia"/>
          <w:b/>
          <w:sz w:val="28"/>
          <w:szCs w:val="32"/>
        </w:rPr>
        <w:t xml:space="preserve">Team member </w:t>
      </w:r>
      <w:r>
        <w:rPr>
          <w:rFonts w:eastAsiaTheme="minorEastAsia"/>
          <w:b/>
          <w:sz w:val="28"/>
          <w:szCs w:val="32"/>
        </w:rPr>
        <w:t>4</w:t>
      </w:r>
      <w:r w:rsidRPr="00213A3A">
        <w:rPr>
          <w:rFonts w:eastAsiaTheme="minorEastAsia"/>
          <w:b/>
          <w:sz w:val="28"/>
          <w:szCs w:val="32"/>
        </w:rPr>
        <w:t xml:space="preserve"> </w:t>
      </w:r>
      <w:r>
        <w:rPr>
          <w:rFonts w:eastAsiaTheme="minorEastAsia"/>
          <w:b/>
          <w:sz w:val="28"/>
          <w:szCs w:val="32"/>
        </w:rPr>
        <w:t>n</w:t>
      </w:r>
      <w:r w:rsidRPr="00213A3A">
        <w:rPr>
          <w:rFonts w:eastAsiaTheme="minorEastAsia"/>
          <w:b/>
          <w:sz w:val="28"/>
          <w:szCs w:val="32"/>
        </w:rPr>
        <w:t>ame:</w:t>
      </w:r>
    </w:p>
    <w:p w14:paraId="0DF873DE" w14:textId="77777777" w:rsidR="00AB2F86" w:rsidRPr="00B210AE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i/>
          <w:sz w:val="28"/>
          <w:szCs w:val="32"/>
        </w:rPr>
      </w:pPr>
      <w:r w:rsidRPr="00B210AE">
        <w:rPr>
          <w:rFonts w:eastAsiaTheme="minorEastAsia"/>
          <w:i/>
          <w:sz w:val="28"/>
          <w:szCs w:val="32"/>
        </w:rPr>
        <w:t>Contribution:</w:t>
      </w:r>
    </w:p>
    <w:p w14:paraId="0F81C1D3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7FF57BA3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07952111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7F223E99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5FC860FA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253D3827" w14:textId="77777777" w:rsidR="00AB2F86" w:rsidRPr="00701A8A" w:rsidRDefault="00701A8A" w:rsidP="00AB2F86">
      <w:pPr>
        <w:rPr>
          <w:rFonts w:eastAsiaTheme="minorEastAsia"/>
          <w:sz w:val="24"/>
          <w:szCs w:val="32"/>
        </w:rPr>
      </w:pPr>
      <w:r w:rsidRPr="009A0A98">
        <w:rPr>
          <w:rFonts w:eastAsiaTheme="minorEastAsia"/>
          <w:sz w:val="24"/>
          <w:szCs w:val="32"/>
        </w:rPr>
        <w:t xml:space="preserve"> </w:t>
      </w:r>
    </w:p>
    <w:sectPr w:rsidR="00AB2F86" w:rsidRPr="00701A8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AE354" w14:textId="77777777" w:rsidR="00155DF3" w:rsidRDefault="00155DF3" w:rsidP="006C1936">
      <w:pPr>
        <w:spacing w:after="0" w:line="240" w:lineRule="auto"/>
      </w:pPr>
      <w:r>
        <w:separator/>
      </w:r>
    </w:p>
  </w:endnote>
  <w:endnote w:type="continuationSeparator" w:id="0">
    <w:p w14:paraId="1747D1F9" w14:textId="77777777" w:rsidR="00155DF3" w:rsidRDefault="00155DF3" w:rsidP="006C19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3F283" w14:textId="77777777" w:rsidR="00155DF3" w:rsidRDefault="00155DF3" w:rsidP="006C1936">
      <w:pPr>
        <w:spacing w:after="0" w:line="240" w:lineRule="auto"/>
      </w:pPr>
      <w:r>
        <w:separator/>
      </w:r>
    </w:p>
  </w:footnote>
  <w:footnote w:type="continuationSeparator" w:id="0">
    <w:p w14:paraId="18AD9E61" w14:textId="77777777" w:rsidR="00155DF3" w:rsidRDefault="00155DF3" w:rsidP="006C19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AEF24" w14:textId="6AE587A3" w:rsidR="002238F7" w:rsidRPr="00C01C9B" w:rsidRDefault="002238F7" w:rsidP="00C01C9B">
    <w:pPr>
      <w:pStyle w:val="Header"/>
      <w:pBdr>
        <w:bottom w:val="single" w:sz="4" w:space="1" w:color="auto"/>
      </w:pBdr>
      <w:tabs>
        <w:tab w:val="clear" w:pos="4680"/>
        <w:tab w:val="left" w:pos="4320"/>
      </w:tabs>
      <w:rPr>
        <w:rFonts w:eastAsiaTheme="majorEastAsia" w:cstheme="majorBidi"/>
        <w:sz w:val="24"/>
        <w:szCs w:val="32"/>
      </w:rPr>
    </w:pPr>
    <w:r>
      <w:rPr>
        <w:rFonts w:eastAsiaTheme="majorEastAsia" w:cstheme="majorBidi"/>
        <w:sz w:val="24"/>
        <w:szCs w:val="32"/>
      </w:rPr>
      <w:t>ECE 4510   Fall 202</w:t>
    </w:r>
    <w:r w:rsidR="00932C21">
      <w:rPr>
        <w:rFonts w:eastAsiaTheme="majorEastAsia" w:cstheme="majorBidi"/>
        <w:sz w:val="24"/>
        <w:szCs w:val="32"/>
      </w:rPr>
      <w:t>3</w:t>
    </w:r>
    <w:r>
      <w:rPr>
        <w:rFonts w:eastAsiaTheme="majorEastAsia" w:cstheme="majorBidi"/>
        <w:sz w:val="24"/>
        <w:szCs w:val="32"/>
      </w:rPr>
      <w:tab/>
    </w:r>
    <w:r w:rsidR="00983D86">
      <w:rPr>
        <w:rFonts w:eastAsiaTheme="majorEastAsia" w:cstheme="majorBidi"/>
        <w:sz w:val="24"/>
        <w:szCs w:val="32"/>
      </w:rPr>
      <w:t>Project-2</w:t>
    </w:r>
    <w:r w:rsidRPr="00C01C9B">
      <w:rPr>
        <w:rFonts w:eastAsiaTheme="majorEastAsia" w:cstheme="majorBidi"/>
        <w:sz w:val="24"/>
        <w:szCs w:val="32"/>
      </w:rPr>
      <w:tab/>
    </w:r>
    <w:r w:rsidRPr="00C01C9B">
      <w:rPr>
        <w:rFonts w:eastAsiaTheme="majorEastAsia" w:cstheme="majorBidi"/>
        <w:sz w:val="24"/>
        <w:szCs w:val="32"/>
      </w:rPr>
      <w:fldChar w:fldCharType="begin"/>
    </w:r>
    <w:r w:rsidRPr="00C01C9B">
      <w:rPr>
        <w:rFonts w:eastAsiaTheme="majorEastAsia" w:cstheme="majorBidi"/>
        <w:sz w:val="24"/>
        <w:szCs w:val="32"/>
      </w:rPr>
      <w:instrText xml:space="preserve"> PAGE   \* MERGEFORMAT </w:instrText>
    </w:r>
    <w:r w:rsidRPr="00C01C9B">
      <w:rPr>
        <w:rFonts w:eastAsiaTheme="majorEastAsia" w:cstheme="majorBidi"/>
        <w:sz w:val="24"/>
        <w:szCs w:val="32"/>
      </w:rPr>
      <w:fldChar w:fldCharType="separate"/>
    </w:r>
    <w:r w:rsidR="0049615F">
      <w:rPr>
        <w:rFonts w:eastAsiaTheme="majorEastAsia" w:cstheme="majorBidi"/>
        <w:noProof/>
        <w:sz w:val="24"/>
        <w:szCs w:val="32"/>
      </w:rPr>
      <w:t>2</w:t>
    </w:r>
    <w:r w:rsidRPr="00C01C9B">
      <w:rPr>
        <w:rFonts w:eastAsiaTheme="majorEastAsia" w:cstheme="majorBidi"/>
        <w:sz w:val="24"/>
        <w:szCs w:val="32"/>
      </w:rPr>
      <w:fldChar w:fldCharType="end"/>
    </w:r>
  </w:p>
  <w:p w14:paraId="489529F8" w14:textId="77777777" w:rsidR="002238F7" w:rsidRDefault="002238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4FB1"/>
    <w:multiLevelType w:val="hybridMultilevel"/>
    <w:tmpl w:val="B9E4EF44"/>
    <w:lvl w:ilvl="0" w:tplc="77962B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BD1789"/>
    <w:multiLevelType w:val="hybridMultilevel"/>
    <w:tmpl w:val="1C9CE11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8D3D1E"/>
    <w:multiLevelType w:val="hybridMultilevel"/>
    <w:tmpl w:val="F476E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56C8D"/>
    <w:multiLevelType w:val="hybridMultilevel"/>
    <w:tmpl w:val="5A56F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6409BD"/>
    <w:multiLevelType w:val="hybridMultilevel"/>
    <w:tmpl w:val="B3FC4B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6652DB"/>
    <w:multiLevelType w:val="hybridMultilevel"/>
    <w:tmpl w:val="276EF41E"/>
    <w:lvl w:ilvl="0" w:tplc="77962B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D226CE"/>
    <w:multiLevelType w:val="hybridMultilevel"/>
    <w:tmpl w:val="F852009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EF2C44"/>
    <w:multiLevelType w:val="hybridMultilevel"/>
    <w:tmpl w:val="F3B87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E6EF5"/>
    <w:multiLevelType w:val="hybridMultilevel"/>
    <w:tmpl w:val="DFF0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883845"/>
    <w:multiLevelType w:val="hybridMultilevel"/>
    <w:tmpl w:val="ECE848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226046"/>
    <w:multiLevelType w:val="hybridMultilevel"/>
    <w:tmpl w:val="4AFE763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8A6DF6"/>
    <w:multiLevelType w:val="hybridMultilevel"/>
    <w:tmpl w:val="8F52DBC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A5002A"/>
    <w:multiLevelType w:val="hybridMultilevel"/>
    <w:tmpl w:val="F852009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3440B6"/>
    <w:multiLevelType w:val="hybridMultilevel"/>
    <w:tmpl w:val="A3C0A7E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50134B"/>
    <w:multiLevelType w:val="hybridMultilevel"/>
    <w:tmpl w:val="B7525ABC"/>
    <w:lvl w:ilvl="0" w:tplc="CD0E0A5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B232F4"/>
    <w:multiLevelType w:val="hybridMultilevel"/>
    <w:tmpl w:val="B9E4EF44"/>
    <w:lvl w:ilvl="0" w:tplc="77962B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A07F33"/>
    <w:multiLevelType w:val="hybridMultilevel"/>
    <w:tmpl w:val="1C9CE11C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1215C4C"/>
    <w:multiLevelType w:val="hybridMultilevel"/>
    <w:tmpl w:val="B3FC4B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E636F4"/>
    <w:multiLevelType w:val="hybridMultilevel"/>
    <w:tmpl w:val="D9760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095C28"/>
    <w:multiLevelType w:val="hybridMultilevel"/>
    <w:tmpl w:val="DFF0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665071"/>
    <w:multiLevelType w:val="hybridMultilevel"/>
    <w:tmpl w:val="1C9CE11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B9D7BBA"/>
    <w:multiLevelType w:val="hybridMultilevel"/>
    <w:tmpl w:val="C2D4D05E"/>
    <w:lvl w:ilvl="0" w:tplc="77962B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BD86F46"/>
    <w:multiLevelType w:val="hybridMultilevel"/>
    <w:tmpl w:val="DFF0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F0049C"/>
    <w:multiLevelType w:val="hybridMultilevel"/>
    <w:tmpl w:val="B7525ABC"/>
    <w:lvl w:ilvl="0" w:tplc="CD0E0A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260E58"/>
    <w:multiLevelType w:val="hybridMultilevel"/>
    <w:tmpl w:val="DFF0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6A273C"/>
    <w:multiLevelType w:val="hybridMultilevel"/>
    <w:tmpl w:val="E86AEAD4"/>
    <w:lvl w:ilvl="0" w:tplc="77962B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3C91B76"/>
    <w:multiLevelType w:val="hybridMultilevel"/>
    <w:tmpl w:val="7598E0F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DA7F0C"/>
    <w:multiLevelType w:val="hybridMultilevel"/>
    <w:tmpl w:val="36E43E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3D4077"/>
    <w:multiLevelType w:val="hybridMultilevel"/>
    <w:tmpl w:val="DFF0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0A78C2"/>
    <w:multiLevelType w:val="hybridMultilevel"/>
    <w:tmpl w:val="CA4C84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3B7E93"/>
    <w:multiLevelType w:val="hybridMultilevel"/>
    <w:tmpl w:val="C2D4D05E"/>
    <w:lvl w:ilvl="0" w:tplc="77962B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AA2987"/>
    <w:multiLevelType w:val="hybridMultilevel"/>
    <w:tmpl w:val="94F4E2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5302BD9"/>
    <w:multiLevelType w:val="hybridMultilevel"/>
    <w:tmpl w:val="8F52DBC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5D727BF"/>
    <w:multiLevelType w:val="hybridMultilevel"/>
    <w:tmpl w:val="E496E7B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7FA2527"/>
    <w:multiLevelType w:val="hybridMultilevel"/>
    <w:tmpl w:val="EB06C89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2E937E4"/>
    <w:multiLevelType w:val="hybridMultilevel"/>
    <w:tmpl w:val="8B7A3840"/>
    <w:lvl w:ilvl="0" w:tplc="BA8C39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AC3507"/>
    <w:multiLevelType w:val="hybridMultilevel"/>
    <w:tmpl w:val="1C9CE11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8005A2A"/>
    <w:multiLevelType w:val="hybridMultilevel"/>
    <w:tmpl w:val="DFF0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D96425"/>
    <w:multiLevelType w:val="hybridMultilevel"/>
    <w:tmpl w:val="1C9CE11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B7E6350"/>
    <w:multiLevelType w:val="hybridMultilevel"/>
    <w:tmpl w:val="A1967B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ED34140"/>
    <w:multiLevelType w:val="hybridMultilevel"/>
    <w:tmpl w:val="5A8C182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"/>
  </w:num>
  <w:num w:numId="3">
    <w:abstractNumId w:val="28"/>
  </w:num>
  <w:num w:numId="4">
    <w:abstractNumId w:val="19"/>
  </w:num>
  <w:num w:numId="5">
    <w:abstractNumId w:val="0"/>
  </w:num>
  <w:num w:numId="6">
    <w:abstractNumId w:val="24"/>
  </w:num>
  <w:num w:numId="7">
    <w:abstractNumId w:val="21"/>
  </w:num>
  <w:num w:numId="8">
    <w:abstractNumId w:val="30"/>
  </w:num>
  <w:num w:numId="9">
    <w:abstractNumId w:val="37"/>
  </w:num>
  <w:num w:numId="10">
    <w:abstractNumId w:val="7"/>
  </w:num>
  <w:num w:numId="11">
    <w:abstractNumId w:val="5"/>
  </w:num>
  <w:num w:numId="12">
    <w:abstractNumId w:val="15"/>
  </w:num>
  <w:num w:numId="13">
    <w:abstractNumId w:val="35"/>
  </w:num>
  <w:num w:numId="14">
    <w:abstractNumId w:val="22"/>
  </w:num>
  <w:num w:numId="15">
    <w:abstractNumId w:val="25"/>
  </w:num>
  <w:num w:numId="16">
    <w:abstractNumId w:val="33"/>
  </w:num>
  <w:num w:numId="17">
    <w:abstractNumId w:val="39"/>
  </w:num>
  <w:num w:numId="18">
    <w:abstractNumId w:val="9"/>
  </w:num>
  <w:num w:numId="19">
    <w:abstractNumId w:val="23"/>
  </w:num>
  <w:num w:numId="20">
    <w:abstractNumId w:val="14"/>
  </w:num>
  <w:num w:numId="21">
    <w:abstractNumId w:val="16"/>
  </w:num>
  <w:num w:numId="22">
    <w:abstractNumId w:val="36"/>
  </w:num>
  <w:num w:numId="23">
    <w:abstractNumId w:val="1"/>
  </w:num>
  <w:num w:numId="24">
    <w:abstractNumId w:val="38"/>
  </w:num>
  <w:num w:numId="25">
    <w:abstractNumId w:val="26"/>
  </w:num>
  <w:num w:numId="26">
    <w:abstractNumId w:val="20"/>
  </w:num>
  <w:num w:numId="27">
    <w:abstractNumId w:val="31"/>
  </w:num>
  <w:num w:numId="28">
    <w:abstractNumId w:val="34"/>
  </w:num>
  <w:num w:numId="29">
    <w:abstractNumId w:val="4"/>
  </w:num>
  <w:num w:numId="30">
    <w:abstractNumId w:val="3"/>
  </w:num>
  <w:num w:numId="31">
    <w:abstractNumId w:val="18"/>
  </w:num>
  <w:num w:numId="32">
    <w:abstractNumId w:val="17"/>
  </w:num>
  <w:num w:numId="33">
    <w:abstractNumId w:val="40"/>
  </w:num>
  <w:num w:numId="34">
    <w:abstractNumId w:val="13"/>
  </w:num>
  <w:num w:numId="35">
    <w:abstractNumId w:val="32"/>
  </w:num>
  <w:num w:numId="36">
    <w:abstractNumId w:val="11"/>
  </w:num>
  <w:num w:numId="37">
    <w:abstractNumId w:val="10"/>
  </w:num>
  <w:num w:numId="38">
    <w:abstractNumId w:val="29"/>
  </w:num>
  <w:num w:numId="39">
    <w:abstractNumId w:val="27"/>
  </w:num>
  <w:num w:numId="40">
    <w:abstractNumId w:val="12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2MDe0MDI2MTczsLBU0lEKTi0uzszPAykwqQUAQe7NfywAAAA="/>
  </w:docVars>
  <w:rsids>
    <w:rsidRoot w:val="00245BC6"/>
    <w:rsid w:val="0002536B"/>
    <w:rsid w:val="0003406C"/>
    <w:rsid w:val="00062DC3"/>
    <w:rsid w:val="00067618"/>
    <w:rsid w:val="00071022"/>
    <w:rsid w:val="00073625"/>
    <w:rsid w:val="00076F97"/>
    <w:rsid w:val="00096965"/>
    <w:rsid w:val="000973C8"/>
    <w:rsid w:val="000D18C9"/>
    <w:rsid w:val="000E41D5"/>
    <w:rsid w:val="000E4F7A"/>
    <w:rsid w:val="000F305F"/>
    <w:rsid w:val="001061D5"/>
    <w:rsid w:val="001300F0"/>
    <w:rsid w:val="001424B1"/>
    <w:rsid w:val="001465EB"/>
    <w:rsid w:val="00151E0E"/>
    <w:rsid w:val="00153B76"/>
    <w:rsid w:val="00155DF3"/>
    <w:rsid w:val="001645F4"/>
    <w:rsid w:val="0016526E"/>
    <w:rsid w:val="00172BE5"/>
    <w:rsid w:val="0018016C"/>
    <w:rsid w:val="00186179"/>
    <w:rsid w:val="001918E6"/>
    <w:rsid w:val="00196324"/>
    <w:rsid w:val="001A5820"/>
    <w:rsid w:val="001A7E29"/>
    <w:rsid w:val="001B0F07"/>
    <w:rsid w:val="001B3647"/>
    <w:rsid w:val="001C5E7F"/>
    <w:rsid w:val="001E22A8"/>
    <w:rsid w:val="001F1627"/>
    <w:rsid w:val="0021564B"/>
    <w:rsid w:val="00222F82"/>
    <w:rsid w:val="002238F7"/>
    <w:rsid w:val="00235309"/>
    <w:rsid w:val="00235529"/>
    <w:rsid w:val="00240170"/>
    <w:rsid w:val="00245BC6"/>
    <w:rsid w:val="0026762F"/>
    <w:rsid w:val="00281A04"/>
    <w:rsid w:val="002823CE"/>
    <w:rsid w:val="00296F02"/>
    <w:rsid w:val="002B3280"/>
    <w:rsid w:val="002B603F"/>
    <w:rsid w:val="002C2846"/>
    <w:rsid w:val="002E5E07"/>
    <w:rsid w:val="002F0FC1"/>
    <w:rsid w:val="00317BD5"/>
    <w:rsid w:val="00330335"/>
    <w:rsid w:val="00331CEE"/>
    <w:rsid w:val="00350759"/>
    <w:rsid w:val="003809C3"/>
    <w:rsid w:val="00381815"/>
    <w:rsid w:val="003850A5"/>
    <w:rsid w:val="0039423B"/>
    <w:rsid w:val="00396337"/>
    <w:rsid w:val="003E0CA1"/>
    <w:rsid w:val="003E36D3"/>
    <w:rsid w:val="003E7BD1"/>
    <w:rsid w:val="003F7685"/>
    <w:rsid w:val="00410E4A"/>
    <w:rsid w:val="00454114"/>
    <w:rsid w:val="004560C5"/>
    <w:rsid w:val="00471CCC"/>
    <w:rsid w:val="004856EE"/>
    <w:rsid w:val="00487E9C"/>
    <w:rsid w:val="0049615F"/>
    <w:rsid w:val="004C0F7F"/>
    <w:rsid w:val="004C6828"/>
    <w:rsid w:val="004E525E"/>
    <w:rsid w:val="004F60FA"/>
    <w:rsid w:val="005137FA"/>
    <w:rsid w:val="00517369"/>
    <w:rsid w:val="005404C1"/>
    <w:rsid w:val="0056210D"/>
    <w:rsid w:val="005779A0"/>
    <w:rsid w:val="00581126"/>
    <w:rsid w:val="005A3D80"/>
    <w:rsid w:val="005B4522"/>
    <w:rsid w:val="005B5F11"/>
    <w:rsid w:val="005E4F18"/>
    <w:rsid w:val="0060375E"/>
    <w:rsid w:val="00634BD4"/>
    <w:rsid w:val="00637721"/>
    <w:rsid w:val="00652A8F"/>
    <w:rsid w:val="00675BAD"/>
    <w:rsid w:val="00683B20"/>
    <w:rsid w:val="00691D4E"/>
    <w:rsid w:val="006A3733"/>
    <w:rsid w:val="006B624D"/>
    <w:rsid w:val="006C1936"/>
    <w:rsid w:val="006E1A7C"/>
    <w:rsid w:val="006E20BB"/>
    <w:rsid w:val="006E6B23"/>
    <w:rsid w:val="006E6F69"/>
    <w:rsid w:val="006E7251"/>
    <w:rsid w:val="006F021F"/>
    <w:rsid w:val="00701A8A"/>
    <w:rsid w:val="007433FD"/>
    <w:rsid w:val="007661E9"/>
    <w:rsid w:val="0077025A"/>
    <w:rsid w:val="00773E90"/>
    <w:rsid w:val="007961CF"/>
    <w:rsid w:val="007A504F"/>
    <w:rsid w:val="007B140C"/>
    <w:rsid w:val="007B623F"/>
    <w:rsid w:val="007C015D"/>
    <w:rsid w:val="007D6F2F"/>
    <w:rsid w:val="007F0CD9"/>
    <w:rsid w:val="008147EA"/>
    <w:rsid w:val="008234EC"/>
    <w:rsid w:val="0085161A"/>
    <w:rsid w:val="0085427A"/>
    <w:rsid w:val="0086098C"/>
    <w:rsid w:val="0086139E"/>
    <w:rsid w:val="00895513"/>
    <w:rsid w:val="008B40F6"/>
    <w:rsid w:val="008C52E3"/>
    <w:rsid w:val="008E56DE"/>
    <w:rsid w:val="008F74E0"/>
    <w:rsid w:val="00913E49"/>
    <w:rsid w:val="009251A4"/>
    <w:rsid w:val="00932C21"/>
    <w:rsid w:val="009335C3"/>
    <w:rsid w:val="0093727C"/>
    <w:rsid w:val="00937D09"/>
    <w:rsid w:val="0094656A"/>
    <w:rsid w:val="00950C0E"/>
    <w:rsid w:val="00954A10"/>
    <w:rsid w:val="00955C8A"/>
    <w:rsid w:val="00971BA9"/>
    <w:rsid w:val="009800E0"/>
    <w:rsid w:val="00983D86"/>
    <w:rsid w:val="009860DE"/>
    <w:rsid w:val="009B7089"/>
    <w:rsid w:val="009C0DA7"/>
    <w:rsid w:val="009E631E"/>
    <w:rsid w:val="009F025D"/>
    <w:rsid w:val="00A11397"/>
    <w:rsid w:val="00A15091"/>
    <w:rsid w:val="00A34ECF"/>
    <w:rsid w:val="00A5743B"/>
    <w:rsid w:val="00A62CCB"/>
    <w:rsid w:val="00A70525"/>
    <w:rsid w:val="00A75636"/>
    <w:rsid w:val="00A76513"/>
    <w:rsid w:val="00A8629C"/>
    <w:rsid w:val="00A9492D"/>
    <w:rsid w:val="00AA3335"/>
    <w:rsid w:val="00AA66CA"/>
    <w:rsid w:val="00AA7006"/>
    <w:rsid w:val="00AA7163"/>
    <w:rsid w:val="00AB0AB6"/>
    <w:rsid w:val="00AB2F86"/>
    <w:rsid w:val="00AC7257"/>
    <w:rsid w:val="00AD21B4"/>
    <w:rsid w:val="00AF23EE"/>
    <w:rsid w:val="00B05C1C"/>
    <w:rsid w:val="00B1181D"/>
    <w:rsid w:val="00B50B46"/>
    <w:rsid w:val="00B96412"/>
    <w:rsid w:val="00BA4EEF"/>
    <w:rsid w:val="00BA7D2F"/>
    <w:rsid w:val="00BB151E"/>
    <w:rsid w:val="00BC348A"/>
    <w:rsid w:val="00BC52D0"/>
    <w:rsid w:val="00BD6BE9"/>
    <w:rsid w:val="00BD6D7F"/>
    <w:rsid w:val="00BF23C5"/>
    <w:rsid w:val="00C01C9B"/>
    <w:rsid w:val="00C02D76"/>
    <w:rsid w:val="00C05DD7"/>
    <w:rsid w:val="00C17310"/>
    <w:rsid w:val="00C26BEB"/>
    <w:rsid w:val="00C426B8"/>
    <w:rsid w:val="00C70382"/>
    <w:rsid w:val="00C73679"/>
    <w:rsid w:val="00C7482D"/>
    <w:rsid w:val="00C76256"/>
    <w:rsid w:val="00CA03D3"/>
    <w:rsid w:val="00CA732D"/>
    <w:rsid w:val="00CC4339"/>
    <w:rsid w:val="00CE2CB9"/>
    <w:rsid w:val="00CE3A30"/>
    <w:rsid w:val="00D01019"/>
    <w:rsid w:val="00D020F8"/>
    <w:rsid w:val="00D11908"/>
    <w:rsid w:val="00D438C1"/>
    <w:rsid w:val="00D462E2"/>
    <w:rsid w:val="00D50D1C"/>
    <w:rsid w:val="00D71E10"/>
    <w:rsid w:val="00DB3ED8"/>
    <w:rsid w:val="00DC1EF3"/>
    <w:rsid w:val="00DD2203"/>
    <w:rsid w:val="00E04B44"/>
    <w:rsid w:val="00E1136F"/>
    <w:rsid w:val="00E12103"/>
    <w:rsid w:val="00E13310"/>
    <w:rsid w:val="00E27E9F"/>
    <w:rsid w:val="00E355DD"/>
    <w:rsid w:val="00E40AB3"/>
    <w:rsid w:val="00E412DA"/>
    <w:rsid w:val="00E44397"/>
    <w:rsid w:val="00E47626"/>
    <w:rsid w:val="00E55416"/>
    <w:rsid w:val="00E95889"/>
    <w:rsid w:val="00E97A37"/>
    <w:rsid w:val="00EA09F4"/>
    <w:rsid w:val="00EC25D9"/>
    <w:rsid w:val="00F156A5"/>
    <w:rsid w:val="00F34C89"/>
    <w:rsid w:val="00F47C3F"/>
    <w:rsid w:val="00F60A6B"/>
    <w:rsid w:val="00F766D3"/>
    <w:rsid w:val="00F7689F"/>
    <w:rsid w:val="00F86D44"/>
    <w:rsid w:val="00FB3281"/>
    <w:rsid w:val="00FC1596"/>
    <w:rsid w:val="00FC75AB"/>
    <w:rsid w:val="00FD004A"/>
    <w:rsid w:val="00FE17D2"/>
    <w:rsid w:val="00FE35F3"/>
    <w:rsid w:val="00FF30DC"/>
    <w:rsid w:val="00FF6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CB8A00"/>
  <w15:docId w15:val="{45F04619-B76E-4A6B-A0EE-0180D41EA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203"/>
  </w:style>
  <w:style w:type="paragraph" w:styleId="Heading1">
    <w:name w:val="heading 1"/>
    <w:basedOn w:val="Normal"/>
    <w:next w:val="Normal"/>
    <w:link w:val="Heading1Char"/>
    <w:uiPriority w:val="9"/>
    <w:qFormat/>
    <w:rsid w:val="00245B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5BC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45BC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245BC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6C19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936"/>
  </w:style>
  <w:style w:type="paragraph" w:styleId="Footer">
    <w:name w:val="footer"/>
    <w:basedOn w:val="Normal"/>
    <w:link w:val="FooterChar"/>
    <w:uiPriority w:val="99"/>
    <w:unhideWhenUsed/>
    <w:rsid w:val="006C19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936"/>
  </w:style>
  <w:style w:type="paragraph" w:styleId="BalloonText">
    <w:name w:val="Balloon Text"/>
    <w:basedOn w:val="Normal"/>
    <w:link w:val="BalloonTextChar"/>
    <w:uiPriority w:val="99"/>
    <w:semiHidden/>
    <w:unhideWhenUsed/>
    <w:rsid w:val="006C19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93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137FA"/>
    <w:rPr>
      <w:color w:val="808080"/>
    </w:rPr>
  </w:style>
  <w:style w:type="paragraph" w:styleId="ListParagraph">
    <w:name w:val="List Paragraph"/>
    <w:basedOn w:val="Normal"/>
    <w:uiPriority w:val="34"/>
    <w:qFormat/>
    <w:rsid w:val="005137F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F600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D010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8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4C58D8A-BDC5-4C57-9331-C1FA85847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</Pages>
  <Words>190</Words>
  <Characters>954</Characters>
  <Application>Microsoft Office Word</Application>
  <DocSecurity>0</DocSecurity>
  <Lines>68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za</dc:creator>
  <cp:lastModifiedBy>Khalid Mirza</cp:lastModifiedBy>
  <cp:revision>11</cp:revision>
  <cp:lastPrinted>2022-10-16T23:50:00Z</cp:lastPrinted>
  <dcterms:created xsi:type="dcterms:W3CDTF">2020-10-17T01:58:00Z</dcterms:created>
  <dcterms:modified xsi:type="dcterms:W3CDTF">2023-10-16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45adccab1105cf87cd3a8ec196c7ce4c949df022905e3d971ee509a4498e5f</vt:lpwstr>
  </property>
</Properties>
</file>